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0CEAB443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Pr="00D85C71">
        <w:rPr>
          <w:rFonts w:ascii="Arial" w:eastAsia="Aktiv Grotesk Corp" w:hAnsi="Arial" w:cs="Arial"/>
          <w:sz w:val="28"/>
          <w:szCs w:val="28"/>
          <w:u w:val="single"/>
        </w:rPr>
        <w:t>Turnover increasing due to compensation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057E94C9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h</w:t>
      </w:r>
      <w:r w:rsidR="002E21F5">
        <w:rPr>
          <w:rFonts w:ascii="Arial" w:eastAsia="Aktiv Grotesk Corp" w:hAnsi="Arial" w:cs="Arial"/>
          <w:u w:val="single"/>
        </w:rPr>
        <w:t>out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607809CB" w14:textId="77899623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0B308542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Pr="002E21F5">
        <w:rPr>
          <w:rFonts w:ascii="Arial" w:eastAsia="Aktiv Grotesk Corp" w:hAnsi="Arial" w:cs="Arial"/>
          <w:sz w:val="22"/>
          <w:szCs w:val="22"/>
        </w:rPr>
        <w:t xml:space="preserve">Help retain top talent with retirement benefits </w:t>
      </w:r>
    </w:p>
    <w:p w14:paraId="5F74E8C0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</w:p>
    <w:p w14:paraId="2311FB4C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 xml:space="preserve">Hi {client name}​, </w:t>
      </w:r>
    </w:p>
    <w:p w14:paraId="03E25B85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</w:p>
    <w:p w14:paraId="1DDDA6AE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 xml:space="preserve">According to a Harris Poll, </w:t>
      </w:r>
      <w:r w:rsidRPr="00B60D6B">
        <w:rPr>
          <w:rFonts w:ascii="Arial" w:eastAsia="Aktiv Grotesk Corp" w:hAnsi="Arial" w:cs="Arial"/>
          <w:b/>
          <w:bCs/>
          <w:sz w:val="22"/>
          <w:szCs w:val="22"/>
        </w:rPr>
        <w:t>35% of hiring managers say turnover has increased</w:t>
      </w:r>
      <w:r w:rsidRPr="002E21F5">
        <w:rPr>
          <w:rFonts w:ascii="Arial" w:eastAsia="Aktiv Grotesk Corp" w:hAnsi="Arial" w:cs="Arial"/>
          <w:sz w:val="22"/>
          <w:szCs w:val="22"/>
        </w:rPr>
        <w:t xml:space="preserve"> compared to last year-- and compensation is often the reason. </w:t>
      </w:r>
    </w:p>
    <w:p w14:paraId="5B501EE0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</w:p>
    <w:p w14:paraId="2BBD6406" w14:textId="5ADB9C25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 xml:space="preserve">To reduce staff turnover and help staff save money, especially with the higher cost of living, it may be the right time to consider </w:t>
      </w:r>
      <w:r w:rsidR="00B60D6B">
        <w:rPr>
          <w:rFonts w:ascii="Arial" w:eastAsia="Aktiv Grotesk Corp" w:hAnsi="Arial" w:cs="Arial"/>
          <w:sz w:val="22"/>
          <w:szCs w:val="22"/>
        </w:rPr>
        <w:t xml:space="preserve">boosting compensation </w:t>
      </w:r>
      <w:r w:rsidR="00584CC8">
        <w:rPr>
          <w:rFonts w:ascii="Arial" w:eastAsia="Aktiv Grotesk Corp" w:hAnsi="Arial" w:cs="Arial"/>
          <w:sz w:val="22"/>
          <w:szCs w:val="22"/>
        </w:rPr>
        <w:t xml:space="preserve">with </w:t>
      </w:r>
      <w:r w:rsidRPr="002E21F5">
        <w:rPr>
          <w:rFonts w:ascii="Arial" w:eastAsia="Aktiv Grotesk Corp" w:hAnsi="Arial" w:cs="Arial"/>
          <w:sz w:val="22"/>
          <w:szCs w:val="22"/>
        </w:rPr>
        <w:t>a</w:t>
      </w:r>
      <w:r w:rsidR="001B3269">
        <w:rPr>
          <w:rFonts w:ascii="Arial" w:eastAsia="Aktiv Grotesk Corp" w:hAnsi="Arial" w:cs="Arial"/>
          <w:sz w:val="22"/>
          <w:szCs w:val="22"/>
        </w:rPr>
        <w:t xml:space="preserve"> workplace</w:t>
      </w:r>
      <w:r w:rsidRPr="002E21F5">
        <w:rPr>
          <w:rFonts w:ascii="Arial" w:eastAsia="Aktiv Grotesk Corp" w:hAnsi="Arial" w:cs="Arial"/>
          <w:sz w:val="22"/>
          <w:szCs w:val="22"/>
        </w:rPr>
        <w:t xml:space="preserve"> retirement plan</w:t>
      </w:r>
      <w:r w:rsidRPr="002E21F5">
        <w:rPr>
          <w:rFonts w:ascii="Arial" w:eastAsia="Aktiv Grotesk Corp" w:hAnsi="Arial" w:cs="Arial"/>
          <w:i/>
          <w:iCs/>
          <w:sz w:val="22"/>
          <w:szCs w:val="22"/>
        </w:rPr>
        <w:t xml:space="preserve">. </w:t>
      </w:r>
    </w:p>
    <w:p w14:paraId="1BB2FC32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</w:p>
    <w:p w14:paraId="3C81BE9D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 xml:space="preserve">I look forwarding to chatting about ways to improve your employee benefits. </w:t>
      </w:r>
    </w:p>
    <w:p w14:paraId="587A6C91" w14:textId="77777777" w:rsidR="002E21F5" w:rsidRP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</w:p>
    <w:p w14:paraId="6BA3E737" w14:textId="3B16937D" w:rsidR="002E21F5" w:rsidRDefault="002E21F5" w:rsidP="002E21F5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>Warmly,</w:t>
      </w:r>
    </w:p>
    <w:p w14:paraId="6C24FCB2" w14:textId="77777777" w:rsidR="00DB574F" w:rsidRPr="002E21F5" w:rsidRDefault="00DB574F" w:rsidP="002E21F5">
      <w:pPr>
        <w:rPr>
          <w:rFonts w:ascii="Arial" w:eastAsia="Aktiv Grotesk Corp" w:hAnsi="Arial" w:cs="Arial"/>
          <w:sz w:val="22"/>
          <w:szCs w:val="22"/>
        </w:rPr>
      </w:pPr>
    </w:p>
    <w:p w14:paraId="357AABFE" w14:textId="16805678" w:rsidR="00210D9B" w:rsidRPr="002E21F5" w:rsidRDefault="002E21F5" w:rsidP="002E21F5">
      <w:pPr>
        <w:rPr>
          <w:rFonts w:ascii="Aktiv Grotesk" w:hAnsi="Aktiv Grotesk" w:cs="Aktiv Grotesk"/>
          <w:sz w:val="22"/>
          <w:szCs w:val="22"/>
        </w:rPr>
      </w:pPr>
      <w:r w:rsidRPr="002E21F5">
        <w:rPr>
          <w:rFonts w:ascii="Arial" w:eastAsia="Aktiv Grotesk Corp" w:hAnsi="Arial" w:cs="Arial"/>
          <w:sz w:val="22"/>
          <w:szCs w:val="22"/>
        </w:rPr>
        <w:t>{</w:t>
      </w:r>
      <w:r w:rsidR="00DB574F">
        <w:rPr>
          <w:rFonts w:ascii="Arial" w:eastAsia="Aktiv Grotesk Corp" w:hAnsi="Arial" w:cs="Arial"/>
          <w:sz w:val="22"/>
          <w:szCs w:val="22"/>
        </w:rPr>
        <w:t>A</w:t>
      </w:r>
      <w:r w:rsidRPr="002E21F5">
        <w:rPr>
          <w:rFonts w:ascii="Arial" w:eastAsia="Aktiv Grotesk Corp" w:hAnsi="Arial" w:cs="Arial"/>
          <w:sz w:val="22"/>
          <w:szCs w:val="22"/>
        </w:rPr>
        <w:t>dvisor name}</w:t>
      </w:r>
    </w:p>
    <w:p w14:paraId="2B54AC4F" w14:textId="158BC152" w:rsidR="00210D9B" w:rsidRDefault="00210D9B" w:rsidP="00210D9B">
      <w:pPr>
        <w:rPr>
          <w:sz w:val="22"/>
          <w:szCs w:val="22"/>
        </w:rPr>
      </w:pPr>
    </w:p>
    <w:p w14:paraId="78835811" w14:textId="1610BBCE" w:rsidR="004D6602" w:rsidRDefault="004D6602" w:rsidP="00210D9B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30F282CE">
            <wp:extent cx="5213258" cy="272415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7041" cy="272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9768C" w14:textId="77777777" w:rsidR="00D85C71" w:rsidRDefault="00D85C71" w:rsidP="00D85C71">
      <w:r>
        <w:separator/>
      </w:r>
    </w:p>
  </w:endnote>
  <w:endnote w:type="continuationSeparator" w:id="0">
    <w:p w14:paraId="19A43811" w14:textId="77777777" w:rsidR="00D85C71" w:rsidRDefault="00D85C71" w:rsidP="00D85C71">
      <w:r>
        <w:continuationSeparator/>
      </w:r>
    </w:p>
  </w:endnote>
  <w:endnote w:type="continuationNotice" w:id="1">
    <w:p w14:paraId="37C0FF67" w14:textId="77777777" w:rsidR="00451FD9" w:rsidRDefault="00451F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 Corp">
    <w:charset w:val="00"/>
    <w:family w:val="swiss"/>
    <w:pitch w:val="variable"/>
    <w:sig w:usb0="A00002AF" w:usb1="5000205B" w:usb2="00000000" w:usb3="00000000" w:csb0="0000009F" w:csb1="00000000"/>
  </w:font>
  <w:font w:name="Aktiv Grotesk">
    <w:charset w:val="00"/>
    <w:family w:val="swiss"/>
    <w:pitch w:val="variable"/>
    <w:sig w:usb0="E100AAFF" w:usb1="D000FFFB" w:usb2="00000028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BE5A1" w14:textId="77777777" w:rsidR="00D85C71" w:rsidRDefault="00D85C71" w:rsidP="00D85C71">
      <w:r>
        <w:separator/>
      </w:r>
    </w:p>
  </w:footnote>
  <w:footnote w:type="continuationSeparator" w:id="0">
    <w:p w14:paraId="638EB369" w14:textId="77777777" w:rsidR="00D85C71" w:rsidRDefault="00D85C71" w:rsidP="00D85C71">
      <w:r>
        <w:continuationSeparator/>
      </w:r>
    </w:p>
  </w:footnote>
  <w:footnote w:type="continuationNotice" w:id="1">
    <w:p w14:paraId="2644BB46" w14:textId="77777777" w:rsidR="00451FD9" w:rsidRDefault="00451F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rgUAk8zdOCwAAAA="/>
  </w:docVars>
  <w:rsids>
    <w:rsidRoot w:val="00210D9B"/>
    <w:rsid w:val="00190C0C"/>
    <w:rsid w:val="001A212D"/>
    <w:rsid w:val="001B3269"/>
    <w:rsid w:val="00210D9B"/>
    <w:rsid w:val="00210FC7"/>
    <w:rsid w:val="00260965"/>
    <w:rsid w:val="002E21F5"/>
    <w:rsid w:val="003E5AD7"/>
    <w:rsid w:val="00420B7F"/>
    <w:rsid w:val="00451FD9"/>
    <w:rsid w:val="004D6602"/>
    <w:rsid w:val="00540E1A"/>
    <w:rsid w:val="00573AA9"/>
    <w:rsid w:val="00584CC8"/>
    <w:rsid w:val="005F5E87"/>
    <w:rsid w:val="006401E1"/>
    <w:rsid w:val="006F608B"/>
    <w:rsid w:val="00715317"/>
    <w:rsid w:val="007C7625"/>
    <w:rsid w:val="00B21619"/>
    <w:rsid w:val="00B60D6B"/>
    <w:rsid w:val="00C645D6"/>
    <w:rsid w:val="00D432BB"/>
    <w:rsid w:val="00D85C71"/>
    <w:rsid w:val="00DB574F"/>
    <w:rsid w:val="00DC097A"/>
    <w:rsid w:val="00E528CB"/>
    <w:rsid w:val="00EA2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A47874BC-A58D-4E88-BA37-69974F9A9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596B55-B654-4E36-B6E1-78209AE0F9E1}">
  <ds:schemaRefs>
    <ds:schemaRef ds:uri="85ce0116-f8da-4549-b797-8398c9db9629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c7736689-7f46-4f76-bece-8827e4571b7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0E7ECBF-6356-4EA1-BD58-CE0B40A33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6E84F7-7866-4E2D-8170-5FD91151E9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Christopher Yeldon</cp:lastModifiedBy>
  <cp:revision>12</cp:revision>
  <dcterms:created xsi:type="dcterms:W3CDTF">2023-01-16T23:19:00Z</dcterms:created>
  <dcterms:modified xsi:type="dcterms:W3CDTF">2023-02-1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